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3316"/>
        <w:tblW w:w="949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6"/>
        <w:gridCol w:w="4394"/>
        <w:gridCol w:w="4104"/>
        <w:gridCol w:w="146"/>
      </w:tblGrid>
      <w:tr w:rsidR="008A0884" w:rsidRPr="008A0884" w14:paraId="73EFF6A9" w14:textId="77777777" w:rsidTr="00763A8B">
        <w:trPr>
          <w:gridAfter w:val="1"/>
          <w:wAfter w:w="146" w:type="dxa"/>
          <w:trHeight w:val="300"/>
        </w:trPr>
        <w:tc>
          <w:tcPr>
            <w:tcW w:w="52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14:paraId="4A0DD4F9" w14:textId="5272F994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 xml:space="preserve">POLECENIE WYJAZDU SŁUŻBOWEGO ZA GRANICĘ </w:t>
            </w:r>
          </w:p>
        </w:tc>
        <w:tc>
          <w:tcPr>
            <w:tcW w:w="410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noWrap/>
            <w:vAlign w:val="bottom"/>
            <w:hideMark/>
          </w:tcPr>
          <w:p w14:paraId="0FB027B5" w14:textId="77777777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16"/>
                <w:szCs w:val="16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b/>
                <w:bCs/>
                <w:kern w:val="0"/>
                <w:sz w:val="16"/>
                <w:szCs w:val="16"/>
                <w:lang w:eastAsia="pl-PL"/>
                <w14:ligatures w14:val="none"/>
              </w:rPr>
              <w:t>STWIERDZENIE POBYTU SŁUŻBOWEGO ZA GRANICĄ</w:t>
            </w:r>
          </w:p>
        </w:tc>
      </w:tr>
      <w:tr w:rsidR="008A0884" w:rsidRPr="008A0884" w14:paraId="1A038625" w14:textId="77777777" w:rsidTr="00763A8B">
        <w:trPr>
          <w:gridAfter w:val="1"/>
          <w:wAfter w:w="146" w:type="dxa"/>
          <w:trHeight w:val="45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69C2B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 w:val="restart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F31F150" w14:textId="3E3129EC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Naliczenie i wypłata diet</w:t>
            </w: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 i innych świadczeń dokonywane jest zgodnie z procedurą wyjazdową. </w:t>
            </w:r>
            <w:r w:rsidR="005903A8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br/>
            </w:r>
            <w:r w:rsidR="005903A8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br/>
            </w:r>
            <w:r w:rsidRPr="008A088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Stwierdzenie pobytu służbowego za granicą oraz rozliczenie</w:t>
            </w: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 z ww. diet odbywa się  poprzez załączenie biletu wraz z kartami pokładowymi, faktur(y) za noclegi wraz z opisem oraz druków rozliczenia diet i innych świadczeń </w:t>
            </w:r>
            <w:r w:rsidR="00884FD2"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związanych</w:t>
            </w: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 z podróżą służbową, zgodnie z procedurą wyjazdową w terminie do 14 dni od daty powrotu do kraju.</w:t>
            </w:r>
          </w:p>
        </w:tc>
      </w:tr>
      <w:tr w:rsidR="008A0884" w:rsidRPr="008A0884" w14:paraId="27CB46EC" w14:textId="77777777" w:rsidTr="00763A8B">
        <w:trPr>
          <w:trHeight w:val="18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E0B7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2B4B9048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AD3C8" w14:textId="77777777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0FA449BC" w14:textId="77777777" w:rsidTr="00763A8B">
        <w:trPr>
          <w:trHeight w:val="28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C6C861B" w14:textId="77777777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NR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2A618065" w14:textId="38C67982" w:rsidR="008A0884" w:rsidRPr="002275C1" w:rsidRDefault="00000000" w:rsidP="00763A8B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483390861"/>
                <w:placeholder>
                  <w:docPart w:val="006321E68BC04B13BE04D311387C642A"/>
                </w:placeholder>
                <w:showingPlcHdr/>
              </w:sdtPr>
              <w:sdtContent>
                <w:r w:rsidR="008A0884" w:rsidRPr="002275C1">
                  <w:rPr>
                    <w:b/>
                    <w:bCs/>
                    <w:color w:val="FF0000"/>
                    <w:sz w:val="24"/>
                    <w:szCs w:val="24"/>
                  </w:rPr>
                  <w:t>Nr rejestru delegacji (wpisuje ABK)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79875A36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589CBA4F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636FFDC7" w14:textId="77777777" w:rsidTr="00763A8B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2CAD6D6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z dnia </w:t>
            </w:r>
          </w:p>
        </w:tc>
        <w:bookmarkStart w:id="0" w:name="OLE_LINK1"/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A62BB" w14:textId="2C2E8661" w:rsidR="008A0884" w:rsidRPr="00F4285D" w:rsidRDefault="00000000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</w:pPr>
            <w:sdt>
              <w:sdtPr>
                <w:rPr>
                  <w:rFonts w:cstheme="minorHAnsi"/>
                  <w:b/>
                  <w:bCs/>
                </w:rPr>
                <w:id w:val="-126008793"/>
                <w:placeholder>
                  <w:docPart w:val="CD2DCC06BA484815A004A79D70F73C06"/>
                </w:placeholder>
                <w:showingPlcHdr/>
                <w:date>
                  <w:dateFormat w:val="d MMMM yyyy"/>
                  <w:lid w:val="pl-PL"/>
                  <w:storeMappedDataAs w:val="dateTime"/>
                  <w:calendar w:val="gregorian"/>
                </w:date>
              </w:sdtPr>
              <w:sdtContent>
                <w:r w:rsidR="00F63F2B" w:rsidRPr="00F4285D">
                  <w:rPr>
                    <w:rStyle w:val="Tekstzastpczy"/>
                    <w:b/>
                    <w:bCs/>
                    <w:color w:val="0070C0"/>
                  </w:rPr>
                  <w:t>Wybierz z listy datę</w:t>
                </w:r>
              </w:sdtContent>
            </w:sdt>
            <w:bookmarkEnd w:id="0"/>
            <w:r w:rsidR="008A0884" w:rsidRPr="008A0884">
              <w:rPr>
                <w:rFonts w:ascii="Calibri" w:eastAsia="Times New Roman" w:hAnsi="Calibri"/>
                <w:color w:val="000000"/>
                <w:kern w:val="0"/>
                <w:lang w:eastAsia="pl-PL"/>
                <w14:ligatures w14:val="none"/>
              </w:rPr>
              <w:t> 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04BA6BC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7EC4EAC8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1A9EA2C5" w14:textId="77777777" w:rsidTr="00763A8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5A67B6B3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dla 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D116" w14:textId="5BE5E87A" w:rsidR="008A0884" w:rsidRPr="002275C1" w:rsidRDefault="00000000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kern w:val="0"/>
                <w:lang w:eastAsia="pl-PL"/>
                <w14:ligatures w14:val="none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kern w:val="0"/>
                  <w:lang w:eastAsia="pl-PL"/>
                  <w14:ligatures w14:val="none"/>
                </w:rPr>
                <w:id w:val="1247232454"/>
                <w:placeholder>
                  <w:docPart w:val="7A85D6871F034EA181583FDA9DF62E8A"/>
                </w:placeholder>
                <w:showingPlcHdr/>
              </w:sdtPr>
              <w:sdtContent>
                <w:r w:rsidR="0001382E" w:rsidRPr="002275C1">
                  <w:rPr>
                    <w:b/>
                    <w:bCs/>
                    <w:color w:val="0070C0"/>
                  </w:rPr>
                  <w:t>Imię i nazwisko</w:t>
                </w:r>
                <w:r w:rsidR="00AC559E" w:rsidRPr="002275C1">
                  <w:rPr>
                    <w:b/>
                    <w:bCs/>
                    <w:color w:val="0070C0"/>
                  </w:rPr>
                  <w:t xml:space="preserve"> delegowanego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3DA0D96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4F48101A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868643C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71391" w14:textId="4BB6A4BF" w:rsidR="008A0884" w:rsidRPr="00306631" w:rsidRDefault="00000000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kern w:val="0"/>
                  <w:lang w:eastAsia="pl-PL"/>
                  <w14:ligatures w14:val="none"/>
                </w:rPr>
                <w:id w:val="1758248843"/>
                <w:placeholder>
                  <w:docPart w:val="2B868EB42EC645018D4C9A0DA9240949"/>
                </w:placeholder>
                <w:showingPlcHdr/>
              </w:sdtPr>
              <w:sdtContent>
                <w:r w:rsidR="0098777A" w:rsidRPr="00306631">
                  <w:rPr>
                    <w:b/>
                    <w:bCs/>
                    <w:color w:val="0070C0"/>
                  </w:rPr>
                  <w:t>Wpisz jednostkę i stanowisko służbowe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20167DC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19E384BF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5A62DCC5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67DA2B42" w14:textId="5D3BF1FC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(</w:t>
            </w:r>
            <w:r w:rsidR="00FA3FC5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 xml:space="preserve">jednostka i </w:t>
            </w:r>
            <w:r w:rsidRPr="008A0884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stanowisko służbowe)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7BA7E89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08951568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1EC40F2" w14:textId="77777777" w:rsidTr="00763A8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DBC4EE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do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CC060" w14:textId="3D462E18" w:rsidR="008A0884" w:rsidRPr="008A0884" w:rsidRDefault="008A0884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</w:pPr>
            <w:r w:rsidRPr="008A0884"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kern w:val="0"/>
                  <w:lang w:eastAsia="pl-PL"/>
                  <w14:ligatures w14:val="none"/>
                </w:rPr>
                <w:id w:val="-1796680241"/>
                <w:placeholder>
                  <w:docPart w:val="B148C209D77B4FCEA68F1B2EED1C7C81"/>
                </w:placeholder>
                <w:showingPlcHdr/>
              </w:sdtPr>
              <w:sdtContent>
                <w:r w:rsidRPr="008778C8">
                  <w:rPr>
                    <w:b/>
                    <w:color w:val="0070C0"/>
                  </w:rPr>
                  <w:t>Wpisz miejscowość i kraj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BDCFA6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277EAE2A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94C2154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F846CE4" w14:textId="7D0A85C8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na zaproszenie: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6522CAA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09883454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C98DFB4" w14:textId="77777777" w:rsidTr="00763A8B">
        <w:trPr>
          <w:trHeight w:val="300"/>
        </w:trPr>
        <w:tc>
          <w:tcPr>
            <w:tcW w:w="52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0664E" w14:textId="7FA12FBC" w:rsidR="008A0884" w:rsidRDefault="00000000" w:rsidP="00763A8B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96747101"/>
                <w:placeholder>
                  <w:docPart w:val="4377F3DEB5BC405493C91FDEB260AEDC"/>
                </w:placeholder>
                <w:showingPlcHdr/>
              </w:sdtPr>
              <w:sdtContent>
                <w:r w:rsidR="008A0884" w:rsidRPr="00D455E8">
                  <w:rPr>
                    <w:b/>
                    <w:bCs/>
                    <w:color w:val="0070C0"/>
                  </w:rPr>
                  <w:t>Wpisz nazwę instytucji przyjmującej</w:t>
                </w:r>
                <w:r w:rsidR="004219C6" w:rsidRPr="00D455E8">
                  <w:rPr>
                    <w:b/>
                    <w:bCs/>
                    <w:color w:val="0070C0"/>
                  </w:rPr>
                  <w:t xml:space="preserve"> i/lub</w:t>
                </w:r>
                <w:r w:rsidR="008A0884" w:rsidRPr="00D455E8">
                  <w:rPr>
                    <w:b/>
                    <w:bCs/>
                    <w:color w:val="0070C0"/>
                  </w:rPr>
                  <w:t xml:space="preserve"> lub nazwę projektu w ramach którego odbywa się wyjazd</w:t>
                </w:r>
              </w:sdtContent>
            </w:sdt>
          </w:p>
          <w:p w14:paraId="08A770CE" w14:textId="77617CF9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1A9F47C9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6B919F4B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7E54EDBC" w14:textId="77777777" w:rsidTr="00763A8B">
        <w:trPr>
          <w:trHeight w:val="30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AE61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45EACBB0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5010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357192D6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B314C18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na czas: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4D4105D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528AE49F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6F2A250E" w14:textId="77777777" w:rsidTr="00763A8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611AE4DF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od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B23A4" w14:textId="2444F13E" w:rsidR="008A0884" w:rsidRPr="00F4285D" w:rsidRDefault="00000000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</w:pPr>
            <w:sdt>
              <w:sdtPr>
                <w:rPr>
                  <w:rFonts w:cstheme="minorHAnsi"/>
                  <w:b/>
                  <w:bCs/>
                </w:rPr>
                <w:id w:val="1885513696"/>
                <w:placeholder>
                  <w:docPart w:val="9B55C58A5E4F4D3DA436A1B08803D3D6"/>
                </w:placeholder>
                <w:showingPlcHdr/>
                <w:date w:fullDate="2021-09-20T00:00:00Z">
                  <w:dateFormat w:val="d MMMM yyyy"/>
                  <w:lid w:val="pl-PL"/>
                  <w:storeMappedDataAs w:val="dateTime"/>
                  <w:calendar w:val="gregorian"/>
                </w:date>
              </w:sdtPr>
              <w:sdtContent>
                <w:r w:rsidR="008A0884" w:rsidRPr="00F4285D">
                  <w:rPr>
                    <w:rFonts w:cstheme="minorHAnsi"/>
                    <w:b/>
                    <w:bCs/>
                    <w:color w:val="0070C0"/>
                  </w:rPr>
                  <w:t>wybierz z listy datę od</w:t>
                </w:r>
              </w:sdtContent>
            </w:sdt>
            <w:r w:rsidR="008A0884" w:rsidRPr="00F4285D"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  <w:t> 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0F23223F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51E5924B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B14E89E" w14:textId="77777777" w:rsidTr="00763A8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3EDC73CF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do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3B16E" w14:textId="26BD8B68" w:rsidR="008A0884" w:rsidRPr="00F4285D" w:rsidRDefault="00000000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</w:pPr>
            <w:sdt>
              <w:sdtPr>
                <w:rPr>
                  <w:rFonts w:cstheme="minorHAnsi"/>
                  <w:b/>
                  <w:bCs/>
                </w:rPr>
                <w:id w:val="1065226229"/>
                <w:placeholder>
                  <w:docPart w:val="2838C19E777D4EC9B08996C75CC93DA4"/>
                </w:placeholder>
                <w:showingPlcHdr/>
                <w:date w:fullDate="2021-09-24T00:00:00Z">
                  <w:dateFormat w:val="d MMMM yyyy"/>
                  <w:lid w:val="pl-PL"/>
                  <w:storeMappedDataAs w:val="dateTime"/>
                  <w:calendar w:val="gregorian"/>
                </w:date>
              </w:sdtPr>
              <w:sdtContent>
                <w:r w:rsidR="008A0884" w:rsidRPr="00F4285D">
                  <w:rPr>
                    <w:rFonts w:cstheme="minorHAnsi"/>
                    <w:b/>
                    <w:bCs/>
                    <w:color w:val="0070C0"/>
                  </w:rPr>
                  <w:t>wybierz z listy datę do</w:t>
                </w:r>
              </w:sdtContent>
            </w:sdt>
            <w:r w:rsidR="008A0884" w:rsidRPr="00F4285D"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  <w:t> 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67CA8BA5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605C2C1B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535E4E47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7C2CC2F2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w celu: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5C3FBE0A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146A76DA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3BD2BED6" w14:textId="77777777" w:rsidTr="00763A8B">
        <w:trPr>
          <w:trHeight w:val="300"/>
        </w:trPr>
        <w:tc>
          <w:tcPr>
            <w:tcW w:w="52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DE5C3" w14:textId="5EED98CD" w:rsidR="008A0884" w:rsidRPr="008A0884" w:rsidRDefault="00000000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613328667"/>
                <w:placeholder>
                  <w:docPart w:val="56DA4CB828AF45E9A357A2A523C5460A"/>
                </w:placeholder>
                <w:showingPlcHdr/>
              </w:sdtPr>
              <w:sdtContent>
                <w:r w:rsidR="008A0884" w:rsidRPr="00D455E8">
                  <w:rPr>
                    <w:b/>
                    <w:bCs/>
                    <w:color w:val="0070C0"/>
                  </w:rPr>
                  <w:t>Wpisz cel wyjazdu zgodnie z wn</w:t>
                </w:r>
                <w:r w:rsidR="00FA3FC5" w:rsidRPr="00D455E8">
                  <w:rPr>
                    <w:b/>
                    <w:bCs/>
                    <w:color w:val="0070C0"/>
                  </w:rPr>
                  <w:t>i</w:t>
                </w:r>
                <w:r w:rsidR="008A0884" w:rsidRPr="00D455E8">
                  <w:rPr>
                    <w:b/>
                    <w:bCs/>
                    <w:color w:val="0070C0"/>
                  </w:rPr>
                  <w:t>oskiem wyjazdowym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894603A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2F3C6A9C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2892FF2A" w14:textId="77777777" w:rsidTr="00763A8B">
        <w:trPr>
          <w:trHeight w:val="30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FDB41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72BB1956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7F873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3D0D85EA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53A841" w14:textId="3CEA1DC9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środki lokomocji</w:t>
            </w:r>
            <w:r w:rsidR="00FA3FC5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: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666A8FB7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211851F9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1E093A24" w14:textId="77777777" w:rsidTr="00763A8B">
        <w:trPr>
          <w:trHeight w:val="300"/>
        </w:trPr>
        <w:tc>
          <w:tcPr>
            <w:tcW w:w="52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72E49" w14:textId="7D2B1D2A" w:rsidR="008A0884" w:rsidRPr="002275C1" w:rsidRDefault="00000000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</w:pPr>
            <w:sdt>
              <w:sdtPr>
                <w:rPr>
                  <w:rFonts w:ascii="Arial" w:eastAsia="Times New Roman" w:hAnsi="Arial" w:cs="Arial"/>
                  <w:kern w:val="0"/>
                  <w:lang w:eastAsia="pl-PL"/>
                  <w14:ligatures w14:val="none"/>
                </w:rPr>
                <w:alias w:val="środki lokomocji"/>
                <w:tag w:val="środki lokomocji"/>
                <w:id w:val="-985234242"/>
                <w:placeholder>
                  <w:docPart w:val="C9980703BABC4B3795E9F8719845E5E0"/>
                </w:placeholder>
                <w:showingPlcHdr/>
                <w15:color w:val="0099FF"/>
                <w:dropDownList>
                  <w:listItem w:displayText="Samolot" w:value="Samolot"/>
                  <w:listItem w:displayText="Kolej" w:value="Kolej"/>
                  <w:listItem w:displayText="Autobus" w:value="Autobus"/>
                  <w:listItem w:displayText="Samochód służbowy" w:value="Samochód służbowy"/>
                  <w:listItem w:displayText="Samochód prywatny (w celu służbowym)" w:value="Samochód prywatny (w celu służbowym)"/>
                  <w:listItem w:displayText="Samolot + kolej" w:value="Samolot + kolej"/>
                  <w:listItem w:displayText="Samolot + autobus" w:value="Samolot + autobus"/>
                  <w:listItem w:displayText="Samolot + kolej + autobus" w:value="Samolot + kolej + autobus"/>
                </w:dropDownList>
              </w:sdtPr>
              <w:sdtContent>
                <w:r w:rsidR="00FA3FC5" w:rsidRPr="002275C1">
                  <w:rPr>
                    <w:rStyle w:val="Tekstzastpczy"/>
                    <w:b/>
                    <w:bCs/>
                    <w:color w:val="0070C0"/>
                  </w:rPr>
                  <w:t>Wybierz element.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C177CEA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6C1FE10A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07C71A55" w14:textId="77777777" w:rsidTr="00763A8B">
        <w:trPr>
          <w:trHeight w:val="30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83425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4CC54AB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FBE5F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0B99B2F5" w14:textId="77777777" w:rsidTr="00763A8B">
        <w:trPr>
          <w:trHeight w:val="174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7C49DDDB" w14:textId="637CBC77" w:rsidR="008A0884" w:rsidRPr="00AB28C0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Podpisanie dokumentu przez wysyłającego                                realizowane jest w EZD (monit załącznika na zielono)</w:t>
            </w:r>
            <w:r w:rsidR="00E10076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. </w:t>
            </w:r>
            <w:r w:rsidR="00AB28C0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br/>
            </w:r>
            <w:r w:rsidR="00AB28C0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br/>
            </w:r>
            <w:r w:rsidR="00E10076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Dat</w:t>
            </w:r>
            <w:r w:rsidR="004B23E0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ą podpisania jest moment zatwierdzenia</w:t>
            </w:r>
            <w:r w:rsidR="00AB28C0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 (podpisania) dokumentu w EZD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8D1167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4858A408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1279D24D" w14:textId="77777777" w:rsidTr="00763A8B">
        <w:trPr>
          <w:trHeight w:val="27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227311A2" w14:textId="10D70DB7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(data i podpis wysyłaj</w:t>
            </w:r>
            <w:r w:rsidR="00BA6241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ą</w:t>
            </w:r>
            <w:r w:rsidRPr="008A0884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cego)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3784945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bottom w:val="single" w:sz="4" w:space="0" w:color="auto"/>
            </w:tcBorders>
            <w:vAlign w:val="center"/>
            <w:hideMark/>
          </w:tcPr>
          <w:p w14:paraId="289FB89B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</w:tbl>
    <w:p w14:paraId="7D783803" w14:textId="5A24FC93" w:rsidR="00E05041" w:rsidRDefault="00E05041" w:rsidP="00E05041">
      <w:pPr>
        <w:spacing w:after="0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897D8BE" wp14:editId="57FA82F9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190625" cy="1190625"/>
            <wp:effectExtent l="0" t="0" r="0" b="0"/>
            <wp:wrapThrough wrapText="bothSides">
              <wp:wrapPolygon edited="0">
                <wp:start x="2419" y="2419"/>
                <wp:lineTo x="2419" y="19008"/>
                <wp:lineTo x="19008" y="19008"/>
                <wp:lineTo x="19008" y="2419"/>
                <wp:lineTo x="2419" y="2419"/>
              </wp:wrapPolygon>
            </wp:wrapThrough>
            <wp:docPr id="1991736085" name="Obraz 1" descr="Obraz zawierający tekst, Czcionka, zrzut ekranu, Grafi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736085" name="Obraz 1" descr="Obraz zawierający tekst, Czcionka, zrzut ekranu, Grafika&#10;&#10;Opis wygenerowany automatyczni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019EDD" w14:textId="1343FEC0" w:rsidR="00DC39F0" w:rsidRDefault="003B42C0" w:rsidP="00E05041">
      <w:pPr>
        <w:spacing w:after="0"/>
        <w:rPr>
          <w:b/>
          <w:bCs/>
          <w:sz w:val="28"/>
          <w:szCs w:val="28"/>
        </w:rPr>
      </w:pPr>
      <w:r w:rsidRPr="00DC39F0">
        <w:rPr>
          <w:b/>
          <w:bCs/>
          <w:sz w:val="28"/>
          <w:szCs w:val="28"/>
        </w:rPr>
        <w:t>ELEKTR</w:t>
      </w:r>
      <w:r w:rsidR="00DC39F0" w:rsidRPr="00DC39F0">
        <w:rPr>
          <w:b/>
          <w:bCs/>
          <w:sz w:val="28"/>
          <w:szCs w:val="28"/>
        </w:rPr>
        <w:t>O</w:t>
      </w:r>
      <w:r w:rsidRPr="00DC39F0">
        <w:rPr>
          <w:b/>
          <w:bCs/>
          <w:sz w:val="28"/>
          <w:szCs w:val="28"/>
        </w:rPr>
        <w:t>NICZNE PO</w:t>
      </w:r>
      <w:r w:rsidR="000715ED">
        <w:rPr>
          <w:b/>
          <w:bCs/>
          <w:sz w:val="28"/>
          <w:szCs w:val="28"/>
        </w:rPr>
        <w:t>LEC</w:t>
      </w:r>
      <w:r w:rsidRPr="00DC39F0">
        <w:rPr>
          <w:b/>
          <w:bCs/>
          <w:sz w:val="28"/>
          <w:szCs w:val="28"/>
        </w:rPr>
        <w:t>ENIE</w:t>
      </w:r>
      <w:r w:rsidR="00DC39F0" w:rsidRPr="00DC39F0">
        <w:rPr>
          <w:b/>
          <w:bCs/>
          <w:sz w:val="28"/>
          <w:szCs w:val="28"/>
        </w:rPr>
        <w:t xml:space="preserve"> </w:t>
      </w:r>
    </w:p>
    <w:p w14:paraId="6DEE7215" w14:textId="32526536" w:rsidR="00763A8B" w:rsidRPr="00DC39F0" w:rsidRDefault="00DC39F0" w:rsidP="00E05041">
      <w:pPr>
        <w:spacing w:after="0"/>
        <w:rPr>
          <w:b/>
          <w:bCs/>
          <w:sz w:val="28"/>
          <w:szCs w:val="28"/>
        </w:rPr>
      </w:pPr>
      <w:r w:rsidRPr="00DC39F0">
        <w:rPr>
          <w:b/>
          <w:bCs/>
          <w:sz w:val="28"/>
          <w:szCs w:val="28"/>
        </w:rPr>
        <w:t>WYJAZDU SŁUŻBOWEGO (DELEGACJI)</w:t>
      </w:r>
    </w:p>
    <w:p w14:paraId="5BC23292" w14:textId="073E428D" w:rsidR="00DC39F0" w:rsidRPr="00DC39F0" w:rsidRDefault="00DC39F0" w:rsidP="00E05041">
      <w:pPr>
        <w:spacing w:after="0"/>
        <w:rPr>
          <w:b/>
          <w:bCs/>
          <w:sz w:val="28"/>
          <w:szCs w:val="28"/>
        </w:rPr>
      </w:pPr>
      <w:r w:rsidRPr="00DC39F0">
        <w:rPr>
          <w:b/>
          <w:bCs/>
          <w:sz w:val="28"/>
          <w:szCs w:val="28"/>
        </w:rPr>
        <w:t>ZA GRANICĘ</w:t>
      </w:r>
    </w:p>
    <w:p w14:paraId="4622B4BA" w14:textId="60F79DD2" w:rsidR="00763A8B" w:rsidRDefault="00763A8B"/>
    <w:sectPr w:rsidR="00763A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7F9C5" w14:textId="77777777" w:rsidR="00A27037" w:rsidRDefault="00A27037" w:rsidP="00763A8B">
      <w:pPr>
        <w:spacing w:after="0" w:line="240" w:lineRule="auto"/>
      </w:pPr>
      <w:r>
        <w:separator/>
      </w:r>
    </w:p>
  </w:endnote>
  <w:endnote w:type="continuationSeparator" w:id="0">
    <w:p w14:paraId="117A3992" w14:textId="77777777" w:rsidR="00A27037" w:rsidRDefault="00A27037" w:rsidP="00763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63980" w14:textId="77777777" w:rsidR="00A27037" w:rsidRDefault="00A27037" w:rsidP="00763A8B">
      <w:pPr>
        <w:spacing w:after="0" w:line="240" w:lineRule="auto"/>
      </w:pPr>
      <w:r>
        <w:separator/>
      </w:r>
    </w:p>
  </w:footnote>
  <w:footnote w:type="continuationSeparator" w:id="0">
    <w:p w14:paraId="35E877DD" w14:textId="77777777" w:rsidR="00A27037" w:rsidRDefault="00A27037" w:rsidP="00763A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DAxNbMwMjUwNTdS0lEKTi0uzszPAykwrQUANYVBqiwAAAA="/>
  </w:docVars>
  <w:rsids>
    <w:rsidRoot w:val="008A0884"/>
    <w:rsid w:val="0001382E"/>
    <w:rsid w:val="000715ED"/>
    <w:rsid w:val="001455EB"/>
    <w:rsid w:val="001C604C"/>
    <w:rsid w:val="002275C1"/>
    <w:rsid w:val="00306631"/>
    <w:rsid w:val="003B42C0"/>
    <w:rsid w:val="004219C6"/>
    <w:rsid w:val="004B23E0"/>
    <w:rsid w:val="0053761D"/>
    <w:rsid w:val="005903A8"/>
    <w:rsid w:val="00682CEE"/>
    <w:rsid w:val="006924E6"/>
    <w:rsid w:val="00763A8B"/>
    <w:rsid w:val="007E731F"/>
    <w:rsid w:val="008778C8"/>
    <w:rsid w:val="00884FD2"/>
    <w:rsid w:val="008A0884"/>
    <w:rsid w:val="0098735B"/>
    <w:rsid w:val="0098777A"/>
    <w:rsid w:val="00A27037"/>
    <w:rsid w:val="00AA1C09"/>
    <w:rsid w:val="00AB28C0"/>
    <w:rsid w:val="00AC559E"/>
    <w:rsid w:val="00B17AEE"/>
    <w:rsid w:val="00BA6241"/>
    <w:rsid w:val="00C5204F"/>
    <w:rsid w:val="00C53BE9"/>
    <w:rsid w:val="00CD2671"/>
    <w:rsid w:val="00D254C5"/>
    <w:rsid w:val="00D40AF8"/>
    <w:rsid w:val="00D455E8"/>
    <w:rsid w:val="00DC39F0"/>
    <w:rsid w:val="00E05041"/>
    <w:rsid w:val="00E10076"/>
    <w:rsid w:val="00F4285D"/>
    <w:rsid w:val="00F63F2B"/>
    <w:rsid w:val="00FA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4FCA23"/>
  <w15:chartTrackingRefBased/>
  <w15:docId w15:val="{EE18E094-0FFB-4933-B6E9-FE35F51E0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A0884"/>
    <w:rPr>
      <w:color w:val="666666"/>
    </w:rPr>
  </w:style>
  <w:style w:type="paragraph" w:styleId="Nagwek">
    <w:name w:val="header"/>
    <w:basedOn w:val="Normalny"/>
    <w:link w:val="NagwekZnak"/>
    <w:uiPriority w:val="99"/>
    <w:unhideWhenUsed/>
    <w:rsid w:val="00763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A8B"/>
  </w:style>
  <w:style w:type="paragraph" w:styleId="Stopka">
    <w:name w:val="footer"/>
    <w:basedOn w:val="Normalny"/>
    <w:link w:val="StopkaZnak"/>
    <w:uiPriority w:val="99"/>
    <w:unhideWhenUsed/>
    <w:rsid w:val="00763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6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B868EB42EC645018D4C9A0DA924094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FAE31C2-9619-4DB6-84ED-A933ACDA5B9B}"/>
      </w:docPartPr>
      <w:docPartBody>
        <w:p w:rsidR="00926D60" w:rsidRDefault="00EC3665" w:rsidP="00EC3665">
          <w:pPr>
            <w:pStyle w:val="2B868EB42EC645018D4C9A0DA9240949"/>
          </w:pPr>
          <w:r w:rsidRPr="00306631">
            <w:rPr>
              <w:b/>
              <w:bCs/>
              <w:color w:val="0070C0"/>
            </w:rPr>
            <w:t>Wpisz jednostkę i stanowisko służbowe</w:t>
          </w:r>
        </w:p>
      </w:docPartBody>
    </w:docPart>
    <w:docPart>
      <w:docPartPr>
        <w:name w:val="B148C209D77B4FCEA68F1B2EED1C7C8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25CF95A-19A2-4A5A-AB76-9D930DDB456D}"/>
      </w:docPartPr>
      <w:docPartBody>
        <w:p w:rsidR="00926D60" w:rsidRDefault="00EC3665" w:rsidP="00EC3665">
          <w:pPr>
            <w:pStyle w:val="B148C209D77B4FCEA68F1B2EED1C7C81"/>
          </w:pPr>
          <w:r w:rsidRPr="00D455E8">
            <w:rPr>
              <w:b/>
              <w:color w:val="0070C0"/>
            </w:rPr>
            <w:t>Wpisz miejscowość i kraj</w:t>
          </w:r>
        </w:p>
      </w:docPartBody>
    </w:docPart>
    <w:docPart>
      <w:docPartPr>
        <w:name w:val="4377F3DEB5BC405493C91FDEB260AE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B171C6C-1FA7-46AB-BDBC-EBAE24748454}"/>
      </w:docPartPr>
      <w:docPartBody>
        <w:p w:rsidR="00926D60" w:rsidRDefault="00EC3665" w:rsidP="00EC3665">
          <w:pPr>
            <w:pStyle w:val="4377F3DEB5BC405493C91FDEB260AEDC"/>
          </w:pPr>
          <w:r w:rsidRPr="00D455E8">
            <w:rPr>
              <w:b/>
              <w:bCs/>
              <w:color w:val="0070C0"/>
            </w:rPr>
            <w:t>Wpisz nazwę instytucji przyjmującej i/lub lub nazwę projektu w ramach którego odbywa się wyjazd</w:t>
          </w:r>
        </w:p>
      </w:docPartBody>
    </w:docPart>
    <w:docPart>
      <w:docPartPr>
        <w:name w:val="9B55C58A5E4F4D3DA436A1B08803D3D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D17988-7F56-49CD-8DF2-31F888CFC1E5}"/>
      </w:docPartPr>
      <w:docPartBody>
        <w:p w:rsidR="00926D60" w:rsidRDefault="00EC3665" w:rsidP="00EC3665">
          <w:pPr>
            <w:pStyle w:val="9B55C58A5E4F4D3DA436A1B08803D3D6"/>
          </w:pPr>
          <w:r w:rsidRPr="00F4285D">
            <w:rPr>
              <w:rFonts w:cstheme="minorHAnsi"/>
              <w:b/>
              <w:bCs/>
              <w:color w:val="0070C0"/>
            </w:rPr>
            <w:t>wybierz z listy datę od</w:t>
          </w:r>
        </w:p>
      </w:docPartBody>
    </w:docPart>
    <w:docPart>
      <w:docPartPr>
        <w:name w:val="2838C19E777D4EC9B08996C75CC93D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DD9DD8-70D9-459D-9BED-4A94F8093F36}"/>
      </w:docPartPr>
      <w:docPartBody>
        <w:p w:rsidR="00926D60" w:rsidRDefault="00EC3665" w:rsidP="00EC3665">
          <w:pPr>
            <w:pStyle w:val="2838C19E777D4EC9B08996C75CC93DA4"/>
          </w:pPr>
          <w:r w:rsidRPr="00F4285D">
            <w:rPr>
              <w:rFonts w:cstheme="minorHAnsi"/>
              <w:b/>
              <w:bCs/>
              <w:color w:val="0070C0"/>
            </w:rPr>
            <w:t>wybierz z listy datę do</w:t>
          </w:r>
        </w:p>
      </w:docPartBody>
    </w:docPart>
    <w:docPart>
      <w:docPartPr>
        <w:name w:val="56DA4CB828AF45E9A357A2A523C546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06DE78-F20F-457C-AA88-2297A94DFA08}"/>
      </w:docPartPr>
      <w:docPartBody>
        <w:p w:rsidR="00926D60" w:rsidRDefault="00EC3665" w:rsidP="00EC3665">
          <w:pPr>
            <w:pStyle w:val="56DA4CB828AF45E9A357A2A523C5460A"/>
          </w:pPr>
          <w:r w:rsidRPr="00D455E8">
            <w:rPr>
              <w:b/>
              <w:bCs/>
              <w:color w:val="0070C0"/>
            </w:rPr>
            <w:t>Wpisz cel wyjazdu zgodnie z wnioskiem wyjazdowym</w:t>
          </w:r>
        </w:p>
      </w:docPartBody>
    </w:docPart>
    <w:docPart>
      <w:docPartPr>
        <w:name w:val="006321E68BC04B13BE04D311387C642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79E484B-F476-4706-8C78-361E800F1990}"/>
      </w:docPartPr>
      <w:docPartBody>
        <w:p w:rsidR="00926D60" w:rsidRDefault="00EC3665" w:rsidP="00EC3665">
          <w:pPr>
            <w:pStyle w:val="006321E68BC04B13BE04D311387C642A"/>
          </w:pPr>
          <w:r w:rsidRPr="002275C1">
            <w:rPr>
              <w:b/>
              <w:bCs/>
              <w:color w:val="FF0000"/>
              <w:sz w:val="24"/>
              <w:szCs w:val="24"/>
            </w:rPr>
            <w:t>Nr rejestru delegacji (wpisuje ABK)</w:t>
          </w:r>
        </w:p>
      </w:docPartBody>
    </w:docPart>
    <w:docPart>
      <w:docPartPr>
        <w:name w:val="C9980703BABC4B3795E9F8719845E5E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9854BC-4947-4510-BBE8-7D9F07D8A466}"/>
      </w:docPartPr>
      <w:docPartBody>
        <w:p w:rsidR="00926D60" w:rsidRDefault="00EC3665" w:rsidP="00EC3665">
          <w:pPr>
            <w:pStyle w:val="C9980703BABC4B3795E9F8719845E5E0"/>
          </w:pPr>
          <w:r w:rsidRPr="002275C1">
            <w:rPr>
              <w:rStyle w:val="Tekstzastpczy"/>
              <w:b/>
              <w:bCs/>
              <w:color w:val="0070C0"/>
            </w:rPr>
            <w:t>Wybierz element.</w:t>
          </w:r>
        </w:p>
      </w:docPartBody>
    </w:docPart>
    <w:docPart>
      <w:docPartPr>
        <w:name w:val="7A85D6871F034EA181583FDA9DF62E8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7DA752-2B2E-4D07-8278-EA60D791533A}"/>
      </w:docPartPr>
      <w:docPartBody>
        <w:p w:rsidR="008D65FB" w:rsidRDefault="00EC3665" w:rsidP="00EC3665">
          <w:pPr>
            <w:pStyle w:val="7A85D6871F034EA181583FDA9DF62E8A"/>
          </w:pPr>
          <w:r w:rsidRPr="002275C1">
            <w:rPr>
              <w:b/>
              <w:bCs/>
              <w:color w:val="0070C0"/>
            </w:rPr>
            <w:t>Imię i nazwisko delegowanego</w:t>
          </w:r>
        </w:p>
      </w:docPartBody>
    </w:docPart>
    <w:docPart>
      <w:docPartPr>
        <w:name w:val="CD2DCC06BA484815A004A79D70F73C0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B99528-3B2E-4A2E-ADAC-A70B5B4C1C6E}"/>
      </w:docPartPr>
      <w:docPartBody>
        <w:p w:rsidR="0012592C" w:rsidRDefault="00EC3665" w:rsidP="00EC3665">
          <w:pPr>
            <w:pStyle w:val="CD2DCC06BA484815A004A79D70F73C06"/>
          </w:pPr>
          <w:r w:rsidRPr="00F4285D">
            <w:rPr>
              <w:rStyle w:val="Tekstzastpczy"/>
              <w:b/>
              <w:bCs/>
              <w:color w:val="0070C0"/>
            </w:rPr>
            <w:t>Wybierz z listy datę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6D60"/>
    <w:rsid w:val="0012592C"/>
    <w:rsid w:val="00484436"/>
    <w:rsid w:val="004A7E06"/>
    <w:rsid w:val="008D65FB"/>
    <w:rsid w:val="00926D60"/>
    <w:rsid w:val="00A2068A"/>
    <w:rsid w:val="00EC3665"/>
    <w:rsid w:val="00F66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EC3665"/>
    <w:rPr>
      <w:color w:val="666666"/>
    </w:rPr>
  </w:style>
  <w:style w:type="paragraph" w:customStyle="1" w:styleId="006321E68BC04B13BE04D311387C642A">
    <w:name w:val="006321E68BC04B13BE04D311387C642A"/>
    <w:rsid w:val="00EC3665"/>
    <w:rPr>
      <w:rFonts w:eastAsiaTheme="minorHAnsi"/>
      <w:lang w:eastAsia="en-US"/>
    </w:rPr>
  </w:style>
  <w:style w:type="paragraph" w:customStyle="1" w:styleId="CD2DCC06BA484815A004A79D70F73C06">
    <w:name w:val="CD2DCC06BA484815A004A79D70F73C06"/>
    <w:rsid w:val="00EC3665"/>
    <w:rPr>
      <w:rFonts w:eastAsiaTheme="minorHAnsi"/>
      <w:lang w:eastAsia="en-US"/>
    </w:rPr>
  </w:style>
  <w:style w:type="paragraph" w:customStyle="1" w:styleId="7A85D6871F034EA181583FDA9DF62E8A">
    <w:name w:val="7A85D6871F034EA181583FDA9DF62E8A"/>
    <w:rsid w:val="00EC3665"/>
    <w:rPr>
      <w:rFonts w:eastAsiaTheme="minorHAnsi"/>
      <w:lang w:eastAsia="en-US"/>
    </w:rPr>
  </w:style>
  <w:style w:type="paragraph" w:customStyle="1" w:styleId="2B868EB42EC645018D4C9A0DA9240949">
    <w:name w:val="2B868EB42EC645018D4C9A0DA9240949"/>
    <w:rsid w:val="00EC3665"/>
    <w:rPr>
      <w:rFonts w:eastAsiaTheme="minorHAnsi"/>
      <w:lang w:eastAsia="en-US"/>
    </w:rPr>
  </w:style>
  <w:style w:type="paragraph" w:customStyle="1" w:styleId="B148C209D77B4FCEA68F1B2EED1C7C81">
    <w:name w:val="B148C209D77B4FCEA68F1B2EED1C7C81"/>
    <w:rsid w:val="00EC3665"/>
    <w:rPr>
      <w:rFonts w:eastAsiaTheme="minorHAnsi"/>
      <w:lang w:eastAsia="en-US"/>
    </w:rPr>
  </w:style>
  <w:style w:type="paragraph" w:customStyle="1" w:styleId="4377F3DEB5BC405493C91FDEB260AEDC">
    <w:name w:val="4377F3DEB5BC405493C91FDEB260AEDC"/>
    <w:rsid w:val="00EC3665"/>
    <w:rPr>
      <w:rFonts w:eastAsiaTheme="minorHAnsi"/>
      <w:lang w:eastAsia="en-US"/>
    </w:rPr>
  </w:style>
  <w:style w:type="paragraph" w:customStyle="1" w:styleId="9B55C58A5E4F4D3DA436A1B08803D3D6">
    <w:name w:val="9B55C58A5E4F4D3DA436A1B08803D3D6"/>
    <w:rsid w:val="00EC3665"/>
    <w:rPr>
      <w:rFonts w:eastAsiaTheme="minorHAnsi"/>
      <w:lang w:eastAsia="en-US"/>
    </w:rPr>
  </w:style>
  <w:style w:type="paragraph" w:customStyle="1" w:styleId="2838C19E777D4EC9B08996C75CC93DA4">
    <w:name w:val="2838C19E777D4EC9B08996C75CC93DA4"/>
    <w:rsid w:val="00EC3665"/>
    <w:rPr>
      <w:rFonts w:eastAsiaTheme="minorHAnsi"/>
      <w:lang w:eastAsia="en-US"/>
    </w:rPr>
  </w:style>
  <w:style w:type="paragraph" w:customStyle="1" w:styleId="56DA4CB828AF45E9A357A2A523C5460A">
    <w:name w:val="56DA4CB828AF45E9A357A2A523C5460A"/>
    <w:rsid w:val="00EC3665"/>
    <w:rPr>
      <w:rFonts w:eastAsiaTheme="minorHAnsi"/>
      <w:lang w:eastAsia="en-US"/>
    </w:rPr>
  </w:style>
  <w:style w:type="paragraph" w:customStyle="1" w:styleId="C9980703BABC4B3795E9F8719845E5E0">
    <w:name w:val="C9980703BABC4B3795E9F8719845E5E0"/>
    <w:rsid w:val="00EC3665"/>
    <w:rPr>
      <w:rFonts w:eastAsiaTheme="minorHAnsi"/>
      <w:lang w:eastAsia="en-US"/>
    </w:rPr>
  </w:style>
  <w:style w:type="paragraph" w:customStyle="1" w:styleId="006321E68BC04B13BE04D311387C642A1">
    <w:name w:val="006321E68BC04B13BE04D311387C642A1"/>
    <w:rsid w:val="00EC3665"/>
    <w:rPr>
      <w:rFonts w:eastAsiaTheme="minorHAnsi"/>
      <w:lang w:eastAsia="en-US"/>
    </w:rPr>
  </w:style>
  <w:style w:type="paragraph" w:customStyle="1" w:styleId="CD2DCC06BA484815A004A79D70F73C061">
    <w:name w:val="CD2DCC06BA484815A004A79D70F73C061"/>
    <w:rsid w:val="00EC3665"/>
    <w:rPr>
      <w:rFonts w:eastAsiaTheme="minorHAnsi"/>
      <w:lang w:eastAsia="en-US"/>
    </w:rPr>
  </w:style>
  <w:style w:type="paragraph" w:customStyle="1" w:styleId="7A85D6871F034EA181583FDA9DF62E8A1">
    <w:name w:val="7A85D6871F034EA181583FDA9DF62E8A1"/>
    <w:rsid w:val="00EC3665"/>
    <w:rPr>
      <w:rFonts w:eastAsiaTheme="minorHAnsi"/>
      <w:lang w:eastAsia="en-US"/>
    </w:rPr>
  </w:style>
  <w:style w:type="paragraph" w:customStyle="1" w:styleId="2B868EB42EC645018D4C9A0DA92409491">
    <w:name w:val="2B868EB42EC645018D4C9A0DA92409491"/>
    <w:rsid w:val="00EC3665"/>
    <w:rPr>
      <w:rFonts w:eastAsiaTheme="minorHAnsi"/>
      <w:lang w:eastAsia="en-US"/>
    </w:rPr>
  </w:style>
  <w:style w:type="paragraph" w:customStyle="1" w:styleId="B148C209D77B4FCEA68F1B2EED1C7C811">
    <w:name w:val="B148C209D77B4FCEA68F1B2EED1C7C811"/>
    <w:rsid w:val="00EC3665"/>
    <w:rPr>
      <w:rFonts w:eastAsiaTheme="minorHAnsi"/>
      <w:lang w:eastAsia="en-US"/>
    </w:rPr>
  </w:style>
  <w:style w:type="paragraph" w:customStyle="1" w:styleId="4377F3DEB5BC405493C91FDEB260AEDC1">
    <w:name w:val="4377F3DEB5BC405493C91FDEB260AEDC1"/>
    <w:rsid w:val="00EC3665"/>
    <w:rPr>
      <w:rFonts w:eastAsiaTheme="minorHAnsi"/>
      <w:lang w:eastAsia="en-US"/>
    </w:rPr>
  </w:style>
  <w:style w:type="paragraph" w:customStyle="1" w:styleId="9B55C58A5E4F4D3DA436A1B08803D3D61">
    <w:name w:val="9B55C58A5E4F4D3DA436A1B08803D3D61"/>
    <w:rsid w:val="00EC3665"/>
    <w:rPr>
      <w:rFonts w:eastAsiaTheme="minorHAnsi"/>
      <w:lang w:eastAsia="en-US"/>
    </w:rPr>
  </w:style>
  <w:style w:type="paragraph" w:customStyle="1" w:styleId="2838C19E777D4EC9B08996C75CC93DA41">
    <w:name w:val="2838C19E777D4EC9B08996C75CC93DA41"/>
    <w:rsid w:val="00EC3665"/>
    <w:rPr>
      <w:rFonts w:eastAsiaTheme="minorHAnsi"/>
      <w:lang w:eastAsia="en-US"/>
    </w:rPr>
  </w:style>
  <w:style w:type="paragraph" w:customStyle="1" w:styleId="56DA4CB828AF45E9A357A2A523C5460A1">
    <w:name w:val="56DA4CB828AF45E9A357A2A523C5460A1"/>
    <w:rsid w:val="00EC3665"/>
    <w:rPr>
      <w:rFonts w:eastAsiaTheme="minorHAnsi"/>
      <w:lang w:eastAsia="en-US"/>
    </w:rPr>
  </w:style>
  <w:style w:type="paragraph" w:customStyle="1" w:styleId="C9980703BABC4B3795E9F8719845E5E01">
    <w:name w:val="C9980703BABC4B3795E9F8719845E5E01"/>
    <w:rsid w:val="00EC3665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64e1b0e-c8e5-41a9-9bbb-6f7ed40eef04}" enabled="0" method="" siteId="{164e1b0e-c8e5-41a9-9bbb-6f7ed40eef0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79</Words>
  <Characters>1050</Characters>
  <Application>Microsoft Office Word</Application>
  <DocSecurity>0</DocSecurity>
  <Lines>95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Augustyniak</dc:creator>
  <cp:keywords/>
  <dc:description/>
  <cp:lastModifiedBy>Grzegorz Augustyniak</cp:lastModifiedBy>
  <cp:revision>25</cp:revision>
  <dcterms:created xsi:type="dcterms:W3CDTF">2024-02-05T11:12:00Z</dcterms:created>
  <dcterms:modified xsi:type="dcterms:W3CDTF">2024-02-05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e19622-382a-4305-a5fb-23ba39c6e516</vt:lpwstr>
  </property>
</Properties>
</file>